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22静态页面抓取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静态页面抓取"/>
      <w:r>
        <w:t xml:space="preserve">静态页面抓取</w:t>
      </w:r>
      <w:bookmarkEnd w:id="21"/>
    </w:p>
    <w:p>
      <w:pPr>
        <w:pStyle w:val="Heading2"/>
      </w:pPr>
      <w:bookmarkStart w:id="22" w:name="内容"/>
      <w:r>
        <w:t xml:space="preserve">内容</w:t>
      </w:r>
      <w:bookmarkEnd w:id="22"/>
    </w:p>
    <w:p>
      <w:pPr>
        <w:pStyle w:val="FirstParagraph"/>
      </w:pPr>
      <w:r>
        <w:t xml:space="preserve">本次主要看了抓取静态页面的基础知识，并实战抓取了TOP250电影数据，对于静态抓取页面有了进一步的人是。</w:t>
      </w:r>
    </w:p>
    <w:p>
      <w:pPr>
        <w:pStyle w:val="Heading2"/>
      </w:pPr>
      <w:bookmarkStart w:id="23" w:name="基础知识"/>
      <w:r>
        <w:t xml:space="preserve">基础知识</w:t>
      </w:r>
      <w:bookmarkEnd w:id="23"/>
    </w:p>
    <w:p>
      <w:pPr>
        <w:pStyle w:val="FirstParagraph"/>
      </w:pPr>
      <w:r>
        <w:t xml:space="preserve">基础知识包括获取响应内容、定制Requests，也就是响应内容的获取，和请求参数的设置。</w:t>
      </w:r>
      <w:r>
        <w:t xml:space="preserve"> </w:t>
      </w:r>
      <w:r>
        <w:t xml:space="preserve">其中用requests.get放法来获取响应体。比如r = request.get(</w:t>
      </w:r>
      <w:r>
        <w:t xml:space="preserve">‘</w:t>
      </w:r>
      <w:r>
        <w:t xml:space="preserve">http://www.jmu.edu.cn</w:t>
      </w:r>
      <w:r>
        <w:t xml:space="preserve">’</w:t>
      </w:r>
      <w:r>
        <w:t xml:space="preserve">)。则可以通过r.text,r.encoding等查看r的参数来获取相应内容、文本编码、响应状态码等数据。</w:t>
      </w:r>
      <w:r>
        <w:t xml:space="preserve"> </w:t>
      </w:r>
      <w:r>
        <w:t xml:space="preserve">在使用request.get()方法的过程中，可以传入params传入请求参数，使用request.post时传入data参数，当然参数都是键值对的格式，所以要用字典的数据来传。</w:t>
      </w:r>
    </w:p>
    <w:p>
      <w:pPr>
        <w:pStyle w:val="Heading2"/>
      </w:pPr>
      <w:bookmarkStart w:id="24" w:name="top250电影数据爬取"/>
      <w:r>
        <w:t xml:space="preserve">TOP250电影数据爬取</w:t>
      </w:r>
      <w:bookmarkEnd w:id="24"/>
    </w:p>
    <w:p>
      <w:pPr>
        <w:pStyle w:val="FirstParagraph"/>
      </w:pPr>
      <w:r>
        <w:t xml:space="preserve">爬取过程中重点要分析网站的特点，比如标题数据怎么查找，分页数据怎么提取，在足够地观察下就可以开始动手爬取了。本次爬取还算顺利，感觉理解起来还算好理解，不像scrapy那样难以理解。这次的抓取主要是用requests获取内容，然后用BeautifulSoup来进行分析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f6f44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22静态页面抓取</dc:title>
  <dc:creator>Ringo Yungpo Kao</dc:creator>
  <cp:keywords/>
  <dcterms:created xsi:type="dcterms:W3CDTF">2018-01-12T02:42:49Z</dcterms:created>
  <dcterms:modified xsi:type="dcterms:W3CDTF">2018-01-12T02:42:49Z</dcterms:modified>
</cp:coreProperties>
</file>